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36E63" w14:textId="1BC29FB1" w:rsidR="009565C1" w:rsidRDefault="009565C1" w:rsidP="009565C1">
      <w:pPr>
        <w:jc w:val="center"/>
      </w:pPr>
      <w:r>
        <w:t>Project Submission</w:t>
      </w:r>
    </w:p>
    <w:p w14:paraId="14750BEA" w14:textId="000D1BB9" w:rsidR="009565C1" w:rsidRDefault="009565C1" w:rsidP="009565C1">
      <w:pPr>
        <w:jc w:val="center"/>
      </w:pPr>
      <w:r>
        <w:t>Are marriages made in heaven?</w:t>
      </w:r>
    </w:p>
    <w:p w14:paraId="65FA5038" w14:textId="11ED3C36" w:rsidR="005010BF" w:rsidRDefault="009565C1" w:rsidP="009565C1">
      <w:pPr>
        <w:jc w:val="center"/>
      </w:pPr>
      <w:r>
        <w:t>DCS 530</w:t>
      </w:r>
    </w:p>
    <w:p w14:paraId="552B9957" w14:textId="04886CA0" w:rsidR="009565C1" w:rsidRDefault="009565C1" w:rsidP="009565C1">
      <w:pPr>
        <w:jc w:val="center"/>
      </w:pPr>
      <w:r>
        <w:t>By: Aniruddha Joshi</w:t>
      </w:r>
    </w:p>
    <w:p w14:paraId="4B9DEC8B" w14:textId="15281BF0" w:rsidR="009565C1" w:rsidRDefault="009565C1" w:rsidP="009565C1">
      <w:pPr>
        <w:jc w:val="center"/>
      </w:pPr>
      <w:r>
        <w:t>Date: Aug 12, 2023</w:t>
      </w:r>
    </w:p>
    <w:p w14:paraId="3EC47F49" w14:textId="77777777" w:rsidR="009565C1" w:rsidRDefault="009565C1"/>
    <w:p w14:paraId="3E51E28B" w14:textId="666CB7D9" w:rsidR="001A2C42" w:rsidRDefault="001A2C42" w:rsidP="001A2C42">
      <w:pPr>
        <w:spacing w:after="0" w:line="240" w:lineRule="auto"/>
        <w:rPr>
          <w:rFonts w:ascii="Calibri" w:eastAsia="Times New Roman" w:hAnsi="Calibri" w:cs="Calibri"/>
          <w:color w:val="000000"/>
        </w:rPr>
      </w:pPr>
    </w:p>
    <w:p w14:paraId="73D5F95D" w14:textId="5DC8414E" w:rsidR="001A2C42" w:rsidRDefault="001A2C42" w:rsidP="001A2C42">
      <w:pPr>
        <w:spacing w:after="0" w:line="240" w:lineRule="auto"/>
        <w:rPr>
          <w:rFonts w:ascii="MinionPro-Regular" w:eastAsia="Times New Roman" w:hAnsi="MinionPro-Regular" w:cs="Times New Roman"/>
          <w:color w:val="242021"/>
        </w:rPr>
      </w:pPr>
      <w:r w:rsidRPr="001A2C42">
        <w:rPr>
          <w:rFonts w:ascii="MinionPro-Regular" w:eastAsia="Times New Roman" w:hAnsi="MinionPro-Regular" w:cs="Times New Roman"/>
          <w:color w:val="242021"/>
        </w:rPr>
        <w:t xml:space="preserve">A few months ago, one of my friends got engaged, and we celebrated with an engagement party at a nice restaurant. "It looks like your marriage is created in heaven," said one of my friends. This sentence made me wonder: Why do people say things like that? Are marriage truly created in heaven? If so, why do relationships end in divorce? Is it possible to foresee whether a couple will be happy together forever? I choose to conduct some data analysis to find out. </w:t>
      </w:r>
      <w:r>
        <w:rPr>
          <w:rFonts w:ascii="MinionPro-Regular" w:eastAsia="Times New Roman" w:hAnsi="MinionPro-Regular" w:cs="Times New Roman"/>
          <w:color w:val="242021"/>
        </w:rPr>
        <w:t xml:space="preserve">The </w:t>
      </w:r>
      <w:r w:rsidRPr="001A2C42">
        <w:rPr>
          <w:rFonts w:ascii="MinionPro-Regular" w:eastAsia="Times New Roman" w:hAnsi="MinionPro-Regular" w:cs="Times New Roman"/>
          <w:color w:val="242021"/>
        </w:rPr>
        <w:t xml:space="preserve">link to the General Social Survey information found at </w:t>
      </w:r>
      <w:hyperlink r:id="rId4" w:history="1">
        <w:r w:rsidRPr="00D35934">
          <w:rPr>
            <w:rStyle w:val="Hyperlink"/>
            <w:rFonts w:ascii="MinionPro-Regular" w:eastAsia="Times New Roman" w:hAnsi="MinionPro-Regular" w:cs="Times New Roman"/>
          </w:rPr>
          <w:t>https://gssdataexplorer.norc.org/adfdsf</w:t>
        </w:r>
      </w:hyperlink>
      <w:r w:rsidRPr="001A2C42">
        <w:rPr>
          <w:rFonts w:ascii="MinionPro-Regular" w:eastAsia="Times New Roman" w:hAnsi="MinionPro-Regular" w:cs="Times New Roman"/>
          <w:color w:val="242021"/>
        </w:rPr>
        <w:t>.</w:t>
      </w:r>
    </w:p>
    <w:p w14:paraId="6D4568D9" w14:textId="32C23C47" w:rsidR="001A2C42" w:rsidRDefault="001A2C42" w:rsidP="001A2C42">
      <w:pPr>
        <w:spacing w:after="0" w:line="240" w:lineRule="auto"/>
        <w:rPr>
          <w:rFonts w:ascii="MinionPro-Regular" w:eastAsia="Times New Roman" w:hAnsi="MinionPro-Regular" w:cs="Times New Roman"/>
          <w:color w:val="242021"/>
        </w:rPr>
      </w:pPr>
    </w:p>
    <w:p w14:paraId="608F2D4F" w14:textId="4DEB4526" w:rsidR="001A2C42" w:rsidRDefault="001A2C42"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The statistical </w:t>
      </w:r>
      <w:r w:rsidR="00463A37">
        <w:rPr>
          <w:rFonts w:ascii="MinionPro-Regular" w:eastAsia="Times New Roman" w:hAnsi="MinionPro-Regular" w:cs="Times New Roman"/>
          <w:color w:val="242021"/>
        </w:rPr>
        <w:t>question that I asked</w:t>
      </w:r>
      <w:r w:rsidR="003A4977">
        <w:rPr>
          <w:rFonts w:ascii="MinionPro-Regular" w:eastAsia="Times New Roman" w:hAnsi="MinionPro-Regular" w:cs="Times New Roman"/>
          <w:color w:val="242021"/>
        </w:rPr>
        <w:t xml:space="preserve"> is there any relationship between the dependent variable divorce and independent variables </w:t>
      </w:r>
      <w:r w:rsidR="00832D90">
        <w:rPr>
          <w:rFonts w:ascii="MinionPro-Regular" w:eastAsia="Times New Roman" w:hAnsi="MinionPro-Regular" w:cs="Times New Roman"/>
          <w:color w:val="242021"/>
        </w:rPr>
        <w:t xml:space="preserve">like number of hours worked in a week, number of </w:t>
      </w:r>
      <w:r w:rsidR="00AF4AD8">
        <w:rPr>
          <w:rFonts w:ascii="MinionPro-Regular" w:eastAsia="Times New Roman" w:hAnsi="MinionPro-Regular" w:cs="Times New Roman"/>
          <w:color w:val="242021"/>
        </w:rPr>
        <w:t>children</w:t>
      </w:r>
      <w:r w:rsidR="00832D90">
        <w:rPr>
          <w:rFonts w:ascii="MinionPro-Regular" w:eastAsia="Times New Roman" w:hAnsi="MinionPro-Regular" w:cs="Times New Roman"/>
          <w:color w:val="242021"/>
        </w:rPr>
        <w:t xml:space="preserve">, age, </w:t>
      </w:r>
      <w:r w:rsidR="00AF4AD8">
        <w:rPr>
          <w:rFonts w:ascii="MinionPro-Regular" w:eastAsia="Times New Roman" w:hAnsi="MinionPro-Regular" w:cs="Times New Roman"/>
          <w:color w:val="242021"/>
        </w:rPr>
        <w:t xml:space="preserve">education, income in USD and other category variables like </w:t>
      </w:r>
      <w:r w:rsidR="007866F6">
        <w:rPr>
          <w:rFonts w:ascii="MinionPro-Regular" w:eastAsia="Times New Roman" w:hAnsi="MinionPro-Regular" w:cs="Times New Roman"/>
          <w:color w:val="242021"/>
        </w:rPr>
        <w:t>race, marital status, work status etc.</w:t>
      </w:r>
    </w:p>
    <w:p w14:paraId="0F3C1471" w14:textId="77777777" w:rsidR="007866F6" w:rsidRDefault="007866F6" w:rsidP="001A2C42">
      <w:pPr>
        <w:spacing w:after="0" w:line="240" w:lineRule="auto"/>
        <w:rPr>
          <w:rFonts w:ascii="MinionPro-Regular" w:eastAsia="Times New Roman" w:hAnsi="MinionPro-Regular" w:cs="Times New Roman"/>
          <w:color w:val="242021"/>
        </w:rPr>
      </w:pPr>
    </w:p>
    <w:p w14:paraId="32BCE7A2" w14:textId="1B68DBDE" w:rsidR="00991050" w:rsidRDefault="00221379"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After cleaning the database and exploratory analysis I found that the logistic regression model can </w:t>
      </w:r>
      <w:r w:rsidR="00E22790">
        <w:rPr>
          <w:rFonts w:ascii="MinionPro-Regular" w:eastAsia="Times New Roman" w:hAnsi="MinionPro-Regular" w:cs="Times New Roman"/>
          <w:color w:val="242021"/>
        </w:rPr>
        <w:t>accurately (87%) predict the outcome (divorce /not divorce); however r-square is 0.1</w:t>
      </w:r>
      <w:r w:rsidR="001D2D00">
        <w:rPr>
          <w:rFonts w:ascii="MinionPro-Regular" w:eastAsia="Times New Roman" w:hAnsi="MinionPro-Regular" w:cs="Times New Roman"/>
          <w:color w:val="242021"/>
        </w:rPr>
        <w:t xml:space="preserve">15 that is around </w:t>
      </w:r>
      <w:r w:rsidR="004825AF">
        <w:rPr>
          <w:rFonts w:ascii="MinionPro-Regular" w:eastAsia="Times New Roman" w:hAnsi="MinionPro-Regular" w:cs="Times New Roman"/>
          <w:color w:val="242021"/>
        </w:rPr>
        <w:t xml:space="preserve">11.5% of data can be explained by the model. The model also shows the correlation with education, number of </w:t>
      </w:r>
      <w:r w:rsidR="00427E9D">
        <w:rPr>
          <w:rFonts w:ascii="MinionPro-Regular" w:eastAsia="Times New Roman" w:hAnsi="MinionPro-Regular" w:cs="Times New Roman"/>
          <w:color w:val="242021"/>
        </w:rPr>
        <w:t>children</w:t>
      </w:r>
      <w:r w:rsidR="004825AF">
        <w:rPr>
          <w:rFonts w:ascii="MinionPro-Regular" w:eastAsia="Times New Roman" w:hAnsi="MinionPro-Regular" w:cs="Times New Roman"/>
          <w:color w:val="242021"/>
        </w:rPr>
        <w:t>,</w:t>
      </w:r>
      <w:r w:rsidR="00991050">
        <w:rPr>
          <w:rFonts w:ascii="MinionPro-Regular" w:eastAsia="Times New Roman" w:hAnsi="MinionPro-Regular" w:cs="Times New Roman"/>
          <w:color w:val="242021"/>
        </w:rPr>
        <w:t xml:space="preserve"> income and age.</w:t>
      </w:r>
    </w:p>
    <w:p w14:paraId="4BE3AD06" w14:textId="74EC927E" w:rsidR="002664EA" w:rsidRDefault="004825AF"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 </w:t>
      </w:r>
    </w:p>
    <w:p w14:paraId="16F86652" w14:textId="77777777" w:rsidR="001C4772" w:rsidRDefault="001C5BEB"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The data being used from gss is a bit old and for analysis purpose the income is important </w:t>
      </w:r>
      <w:r w:rsidR="000A6D9D">
        <w:rPr>
          <w:rFonts w:ascii="MinionPro-Regular" w:eastAsia="Times New Roman" w:hAnsi="MinionPro-Regular" w:cs="Times New Roman"/>
          <w:color w:val="242021"/>
        </w:rPr>
        <w:t>parameter</w:t>
      </w:r>
      <w:r>
        <w:rPr>
          <w:rFonts w:ascii="MinionPro-Regular" w:eastAsia="Times New Roman" w:hAnsi="MinionPro-Regular" w:cs="Times New Roman"/>
          <w:color w:val="242021"/>
        </w:rPr>
        <w:t>;</w:t>
      </w:r>
      <w:r w:rsidR="005148CA">
        <w:rPr>
          <w:rFonts w:ascii="MinionPro-Regular" w:eastAsia="Times New Roman" w:hAnsi="MinionPro-Regular" w:cs="Times New Roman"/>
          <w:color w:val="242021"/>
        </w:rPr>
        <w:t xml:space="preserve"> the data needs to be adjusted for </w:t>
      </w:r>
      <w:r w:rsidR="001C4772">
        <w:rPr>
          <w:rFonts w:ascii="MinionPro-Regular" w:eastAsia="Times New Roman" w:hAnsi="MinionPro-Regular" w:cs="Times New Roman"/>
          <w:color w:val="242021"/>
        </w:rPr>
        <w:t xml:space="preserve">inflation. </w:t>
      </w:r>
    </w:p>
    <w:p w14:paraId="3FE9E9A0" w14:textId="77777777" w:rsidR="006A345F" w:rsidRDefault="006A345F" w:rsidP="001A2C42">
      <w:pPr>
        <w:spacing w:after="0" w:line="240" w:lineRule="auto"/>
        <w:rPr>
          <w:rFonts w:ascii="MinionPro-Regular" w:eastAsia="Times New Roman" w:hAnsi="MinionPro-Regular" w:cs="Times New Roman"/>
          <w:color w:val="242021"/>
        </w:rPr>
      </w:pPr>
    </w:p>
    <w:p w14:paraId="692AAC6F" w14:textId="77777777" w:rsidR="006E068B" w:rsidRDefault="006A345F"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The other variables that could helped analysis are location, number of friends, the number of common fr</w:t>
      </w:r>
      <w:r w:rsidR="00F45DA6">
        <w:rPr>
          <w:rFonts w:ascii="MinionPro-Regular" w:eastAsia="Times New Roman" w:hAnsi="MinionPro-Regular" w:cs="Times New Roman"/>
          <w:color w:val="242021"/>
        </w:rPr>
        <w:t xml:space="preserve">iends between spouse, </w:t>
      </w:r>
      <w:r w:rsidR="002416CB">
        <w:rPr>
          <w:rFonts w:ascii="MinionPro-Regular" w:eastAsia="Times New Roman" w:hAnsi="MinionPro-Regular" w:cs="Times New Roman"/>
          <w:color w:val="242021"/>
        </w:rPr>
        <w:t>number of years married, time spent before marriage</w:t>
      </w:r>
      <w:r w:rsidR="006E068B">
        <w:rPr>
          <w:rFonts w:ascii="MinionPro-Regular" w:eastAsia="Times New Roman" w:hAnsi="MinionPro-Regular" w:cs="Times New Roman"/>
          <w:color w:val="242021"/>
        </w:rPr>
        <w:t xml:space="preserve"> etc. could have helped for additional analysis.</w:t>
      </w:r>
    </w:p>
    <w:p w14:paraId="2259748B" w14:textId="77777777" w:rsidR="00B223C3" w:rsidRDefault="00B223C3" w:rsidP="001A2C42">
      <w:pPr>
        <w:spacing w:after="0" w:line="240" w:lineRule="auto"/>
        <w:rPr>
          <w:rFonts w:ascii="MinionPro-Regular" w:eastAsia="Times New Roman" w:hAnsi="MinionPro-Regular" w:cs="Times New Roman"/>
          <w:color w:val="242021"/>
        </w:rPr>
      </w:pPr>
    </w:p>
    <w:p w14:paraId="17068A8D" w14:textId="283A531D" w:rsidR="00001164" w:rsidRDefault="00B1146F"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I faced the challenges in cleaning up the data</w:t>
      </w:r>
      <w:r w:rsidR="00491365">
        <w:rPr>
          <w:rFonts w:ascii="MinionPro-Regular" w:eastAsia="Times New Roman" w:hAnsi="MinionPro-Regular" w:cs="Times New Roman"/>
          <w:color w:val="242021"/>
        </w:rPr>
        <w:t>,</w:t>
      </w:r>
      <w:r>
        <w:rPr>
          <w:rFonts w:ascii="MinionPro-Regular" w:eastAsia="Times New Roman" w:hAnsi="MinionPro-Regular" w:cs="Times New Roman"/>
          <w:color w:val="242021"/>
        </w:rPr>
        <w:t xml:space="preserve"> fillingup unavailable data with NaNs, converting the data to category data, running the logistic regression. </w:t>
      </w:r>
      <w:r w:rsidR="00DE03AF">
        <w:rPr>
          <w:rFonts w:ascii="MinionPro-Regular" w:eastAsia="Times New Roman" w:hAnsi="MinionPro-Regular" w:cs="Times New Roman"/>
          <w:color w:val="242021"/>
        </w:rPr>
        <w:t xml:space="preserve">Faced many errors on category data being NaN. </w:t>
      </w:r>
      <w:r w:rsidR="00914B60">
        <w:rPr>
          <w:rFonts w:ascii="MinionPro-Regular" w:eastAsia="Times New Roman" w:hAnsi="MinionPro-Regular" w:cs="Times New Roman"/>
          <w:color w:val="242021"/>
        </w:rPr>
        <w:t>I faced problems on p</w:t>
      </w:r>
      <w:r w:rsidR="00557EB6">
        <w:rPr>
          <w:rFonts w:ascii="MinionPro-Regular" w:eastAsia="Times New Roman" w:hAnsi="MinionPro-Regular" w:cs="Times New Roman"/>
          <w:color w:val="242021"/>
        </w:rPr>
        <w:t>lotting the graphs and plotting the mean and mode</w:t>
      </w:r>
      <w:r w:rsidR="00914B60">
        <w:rPr>
          <w:rFonts w:ascii="MinionPro-Regular" w:eastAsia="Times New Roman" w:hAnsi="MinionPro-Regular" w:cs="Times New Roman"/>
          <w:color w:val="242021"/>
        </w:rPr>
        <w:t>.</w:t>
      </w:r>
      <w:r w:rsidR="00BA0CBE">
        <w:rPr>
          <w:rFonts w:ascii="MinionPro-Regular" w:eastAsia="Times New Roman" w:hAnsi="MinionPro-Regular" w:cs="Times New Roman"/>
          <w:color w:val="242021"/>
        </w:rPr>
        <w:t xml:space="preserve"> I had to check the data category before plotting the trends.</w:t>
      </w:r>
    </w:p>
    <w:p w14:paraId="5BFC0B08" w14:textId="77777777" w:rsidR="00001164" w:rsidRDefault="00001164" w:rsidP="001A2C42">
      <w:pPr>
        <w:spacing w:after="0" w:line="240" w:lineRule="auto"/>
        <w:rPr>
          <w:rFonts w:ascii="MinionPro-Regular" w:eastAsia="Times New Roman" w:hAnsi="MinionPro-Regular" w:cs="Times New Roman"/>
          <w:color w:val="242021"/>
        </w:rPr>
      </w:pPr>
    </w:p>
    <w:p w14:paraId="32C9ED0A" w14:textId="6CBE887B" w:rsidR="004A5A3C" w:rsidRPr="004A5A3C" w:rsidRDefault="004A5A3C" w:rsidP="004A5A3C">
      <w:pPr>
        <w:spacing w:after="0" w:line="240" w:lineRule="auto"/>
        <w:rPr>
          <w:rFonts w:ascii="MinionPro-Regular" w:eastAsia="Times New Roman" w:hAnsi="MinionPro-Regular" w:cs="Times New Roman"/>
          <w:color w:val="242021"/>
        </w:rPr>
      </w:pPr>
      <w:r w:rsidRPr="004A5A3C">
        <w:rPr>
          <w:rFonts w:ascii="MinionPro-Regular" w:eastAsia="Times New Roman" w:hAnsi="MinionPro-Regular" w:cs="Times New Roman"/>
          <w:color w:val="242021"/>
        </w:rPr>
        <w:t>In the future, I would like to conduct a more comprehensive study of the factors that contribute to divorce. I would like to include data from a variety of sources, such as the GSS, and the National Center for Health Statistics. I would also like to use more advanced statistical techniques, such as structural equation modeling, to better understand the relationships between the different factors.</w:t>
      </w:r>
    </w:p>
    <w:p w14:paraId="07975E52" w14:textId="77777777" w:rsidR="004A5A3C" w:rsidRPr="004A5A3C" w:rsidRDefault="004A5A3C" w:rsidP="004A5A3C">
      <w:pPr>
        <w:spacing w:after="0" w:line="240" w:lineRule="auto"/>
        <w:rPr>
          <w:rFonts w:ascii="MinionPro-Regular" w:eastAsia="Times New Roman" w:hAnsi="MinionPro-Regular" w:cs="Times New Roman"/>
          <w:color w:val="242021"/>
        </w:rPr>
      </w:pPr>
    </w:p>
    <w:p w14:paraId="06FFBB4E" w14:textId="550A206B" w:rsidR="009062DC" w:rsidRDefault="004A5A3C" w:rsidP="004A5A3C">
      <w:pPr>
        <w:spacing w:after="0" w:line="240" w:lineRule="auto"/>
        <w:rPr>
          <w:rFonts w:ascii="MinionPro-Regular" w:eastAsia="Times New Roman" w:hAnsi="MinionPro-Regular" w:cs="Times New Roman"/>
          <w:color w:val="242021"/>
        </w:rPr>
      </w:pPr>
      <w:r w:rsidRPr="004A5A3C">
        <w:rPr>
          <w:rFonts w:ascii="MinionPro-Regular" w:eastAsia="Times New Roman" w:hAnsi="MinionPro-Regular" w:cs="Times New Roman"/>
          <w:color w:val="242021"/>
        </w:rPr>
        <w:t>I believe that this research has the potential to help couples make informed decisions about their relationships. By understanding the factors that contribute to divorce, couples can make choices that will help them to stay together.</w:t>
      </w:r>
    </w:p>
    <w:sectPr w:rsidR="009062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nionPro-Italic">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MrI0MjUxNzc2M7VU0lEKTi0uzszPAykwqgUAjmkDtiwAAAA="/>
  </w:docVars>
  <w:rsids>
    <w:rsidRoot w:val="000E3136"/>
    <w:rsid w:val="00001164"/>
    <w:rsid w:val="00013B0B"/>
    <w:rsid w:val="000A6D9D"/>
    <w:rsid w:val="000C5EB4"/>
    <w:rsid w:val="000E3136"/>
    <w:rsid w:val="001A2C42"/>
    <w:rsid w:val="001C4772"/>
    <w:rsid w:val="001C5BEB"/>
    <w:rsid w:val="001D2D00"/>
    <w:rsid w:val="00221379"/>
    <w:rsid w:val="002416CB"/>
    <w:rsid w:val="002664EA"/>
    <w:rsid w:val="002D764F"/>
    <w:rsid w:val="003A4977"/>
    <w:rsid w:val="00427E9D"/>
    <w:rsid w:val="00463A37"/>
    <w:rsid w:val="004825AF"/>
    <w:rsid w:val="00491365"/>
    <w:rsid w:val="004A5A3C"/>
    <w:rsid w:val="005010BF"/>
    <w:rsid w:val="005148CA"/>
    <w:rsid w:val="005166F3"/>
    <w:rsid w:val="00524A00"/>
    <w:rsid w:val="00545BFF"/>
    <w:rsid w:val="00557EB6"/>
    <w:rsid w:val="006A345F"/>
    <w:rsid w:val="006B43D7"/>
    <w:rsid w:val="006E068B"/>
    <w:rsid w:val="007866F6"/>
    <w:rsid w:val="00832D90"/>
    <w:rsid w:val="00867300"/>
    <w:rsid w:val="009062DC"/>
    <w:rsid w:val="00914B60"/>
    <w:rsid w:val="009363AC"/>
    <w:rsid w:val="009565C1"/>
    <w:rsid w:val="00991050"/>
    <w:rsid w:val="009F0159"/>
    <w:rsid w:val="00A03802"/>
    <w:rsid w:val="00AF4AD8"/>
    <w:rsid w:val="00B1146F"/>
    <w:rsid w:val="00B223C3"/>
    <w:rsid w:val="00BA0CBE"/>
    <w:rsid w:val="00C72F64"/>
    <w:rsid w:val="00D202C0"/>
    <w:rsid w:val="00D7112C"/>
    <w:rsid w:val="00DB4A70"/>
    <w:rsid w:val="00DE03AF"/>
    <w:rsid w:val="00E22790"/>
    <w:rsid w:val="00EE4E26"/>
    <w:rsid w:val="00F45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FF8CF"/>
  <w15:chartTrackingRefBased/>
  <w15:docId w15:val="{696A9441-8955-4F9C-9B8C-3C6AF082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3136"/>
    <w:rPr>
      <w:rFonts w:ascii="MinionPro-Italic" w:hAnsi="MinionPro-Italic" w:hint="default"/>
      <w:b w:val="0"/>
      <w:bCs w:val="0"/>
      <w:i/>
      <w:iCs/>
      <w:color w:val="242021"/>
      <w:sz w:val="22"/>
      <w:szCs w:val="22"/>
    </w:rPr>
  </w:style>
  <w:style w:type="character" w:customStyle="1" w:styleId="fontstyle21">
    <w:name w:val="fontstyle21"/>
    <w:basedOn w:val="DefaultParagraphFont"/>
    <w:rsid w:val="000E3136"/>
    <w:rPr>
      <w:rFonts w:ascii="MinionPro-Regular" w:hAnsi="MinionPro-Regular" w:hint="default"/>
      <w:b w:val="0"/>
      <w:bCs w:val="0"/>
      <w:i w:val="0"/>
      <w:iCs w:val="0"/>
      <w:color w:val="242021"/>
      <w:sz w:val="22"/>
      <w:szCs w:val="22"/>
    </w:rPr>
  </w:style>
  <w:style w:type="character" w:styleId="Hyperlink">
    <w:name w:val="Hyperlink"/>
    <w:basedOn w:val="DefaultParagraphFont"/>
    <w:uiPriority w:val="99"/>
    <w:unhideWhenUsed/>
    <w:rsid w:val="001A2C42"/>
    <w:rPr>
      <w:color w:val="0563C1" w:themeColor="hyperlink"/>
      <w:u w:val="single"/>
    </w:rPr>
  </w:style>
  <w:style w:type="character" w:styleId="UnresolvedMention">
    <w:name w:val="Unresolved Mention"/>
    <w:basedOn w:val="DefaultParagraphFont"/>
    <w:uiPriority w:val="99"/>
    <w:semiHidden/>
    <w:unhideWhenUsed/>
    <w:rsid w:val="001A2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904704">
      <w:bodyDiv w:val="1"/>
      <w:marLeft w:val="0"/>
      <w:marRight w:val="0"/>
      <w:marTop w:val="0"/>
      <w:marBottom w:val="0"/>
      <w:divBdr>
        <w:top w:val="none" w:sz="0" w:space="0" w:color="auto"/>
        <w:left w:val="none" w:sz="0" w:space="0" w:color="auto"/>
        <w:bottom w:val="none" w:sz="0" w:space="0" w:color="auto"/>
        <w:right w:val="none" w:sz="0" w:space="0" w:color="auto"/>
      </w:divBdr>
    </w:div>
    <w:div w:id="1101293567">
      <w:bodyDiv w:val="1"/>
      <w:marLeft w:val="0"/>
      <w:marRight w:val="0"/>
      <w:marTop w:val="0"/>
      <w:marBottom w:val="0"/>
      <w:divBdr>
        <w:top w:val="none" w:sz="0" w:space="0" w:color="auto"/>
        <w:left w:val="none" w:sz="0" w:space="0" w:color="auto"/>
        <w:bottom w:val="none" w:sz="0" w:space="0" w:color="auto"/>
        <w:right w:val="none" w:sz="0" w:space="0" w:color="auto"/>
      </w:divBdr>
    </w:div>
    <w:div w:id="1441219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gssdataexplorer.norc.org/adfds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1</Pages>
  <Words>402</Words>
  <Characters>22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Emerson</Company>
  <LinksUpToDate>false</LinksUpToDate>
  <CharactersWithSpaces>2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Aniruddha [EMR/SYSS/PSS/HSTN]</dc:creator>
  <cp:keywords/>
  <dc:description/>
  <cp:lastModifiedBy>Joshi, Aniruddha [EMR/SYSS/PSS/HSTN]</cp:lastModifiedBy>
  <cp:revision>49</cp:revision>
  <dcterms:created xsi:type="dcterms:W3CDTF">2023-06-24T23:28:00Z</dcterms:created>
  <dcterms:modified xsi:type="dcterms:W3CDTF">2023-08-12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4dbf3d-dd19-4e95-b2d0-8dffb6ec560c_Enabled">
    <vt:lpwstr>true</vt:lpwstr>
  </property>
  <property fmtid="{D5CDD505-2E9C-101B-9397-08002B2CF9AE}" pid="3" name="MSIP_Label_b74dbf3d-dd19-4e95-b2d0-8dffb6ec560c_SetDate">
    <vt:lpwstr>2023-08-12T20:03:37Z</vt:lpwstr>
  </property>
  <property fmtid="{D5CDD505-2E9C-101B-9397-08002B2CF9AE}" pid="4" name="MSIP_Label_b74dbf3d-dd19-4e95-b2d0-8dffb6ec560c_Method">
    <vt:lpwstr>Privileged</vt:lpwstr>
  </property>
  <property fmtid="{D5CDD505-2E9C-101B-9397-08002B2CF9AE}" pid="5" name="MSIP_Label_b74dbf3d-dd19-4e95-b2d0-8dffb6ec560c_Name">
    <vt:lpwstr>Public</vt:lpwstr>
  </property>
  <property fmtid="{D5CDD505-2E9C-101B-9397-08002B2CF9AE}" pid="6" name="MSIP_Label_b74dbf3d-dd19-4e95-b2d0-8dffb6ec560c_SiteId">
    <vt:lpwstr>eb06985d-06ca-4a17-81da-629ab99f6505</vt:lpwstr>
  </property>
  <property fmtid="{D5CDD505-2E9C-101B-9397-08002B2CF9AE}" pid="7" name="MSIP_Label_b74dbf3d-dd19-4e95-b2d0-8dffb6ec560c_ActionId">
    <vt:lpwstr>79caa056-b105-4935-9d2c-70387aedfab3</vt:lpwstr>
  </property>
  <property fmtid="{D5CDD505-2E9C-101B-9397-08002B2CF9AE}" pid="8" name="MSIP_Label_b74dbf3d-dd19-4e95-b2d0-8dffb6ec560c_ContentBits">
    <vt:lpwstr>0</vt:lpwstr>
  </property>
</Properties>
</file>